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21D8" w:rsidRDefault="005F21D8" w:rsidP="00446BCB">
      <w:pPr>
        <w:rPr>
          <w:rFonts w:ascii="Georgia" w:hAnsi="Georgia"/>
          <w:sz w:val="28"/>
          <w:szCs w:val="28"/>
        </w:rPr>
      </w:pPr>
      <w:bookmarkStart w:id="0" w:name="_GoBack"/>
      <w:bookmarkEnd w:id="0"/>
      <w:r>
        <w:rPr>
          <w:rFonts w:ascii="Georgia" w:hAnsi="Georgia"/>
          <w:noProof/>
          <w:sz w:val="28"/>
          <w:szCs w:val="28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1074420</wp:posOffset>
            </wp:positionH>
            <wp:positionV relativeFrom="paragraph">
              <wp:posOffset>-746760</wp:posOffset>
            </wp:positionV>
            <wp:extent cx="3791712" cy="91135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VHCF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1712" cy="9113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01E53" w:rsidRPr="005408F0" w:rsidRDefault="00446BCB" w:rsidP="00446BCB">
      <w:pPr>
        <w:rPr>
          <w:rFonts w:ascii="Georgia" w:hAnsi="Georgia"/>
          <w:sz w:val="40"/>
          <w:szCs w:val="40"/>
        </w:rPr>
      </w:pPr>
      <w:r w:rsidRPr="005408F0">
        <w:rPr>
          <w:rFonts w:ascii="Georgia" w:hAnsi="Georgia"/>
          <w:sz w:val="40"/>
          <w:szCs w:val="40"/>
        </w:rPr>
        <w:t>Scholarship Application</w:t>
      </w:r>
      <w:r w:rsidR="00624D6B">
        <w:rPr>
          <w:rFonts w:ascii="Georgia" w:hAnsi="Georgia"/>
          <w:sz w:val="40"/>
          <w:szCs w:val="40"/>
        </w:rPr>
        <w:t xml:space="preserve"> 2023</w:t>
      </w:r>
    </w:p>
    <w:p w:rsidR="000E4C00" w:rsidRDefault="000E4C00" w:rsidP="000E4C00">
      <w:pPr>
        <w:rPr>
          <w:rFonts w:ascii="Georgia" w:hAnsi="Georgia"/>
          <w:sz w:val="28"/>
          <w:szCs w:val="28"/>
        </w:rPr>
      </w:pPr>
    </w:p>
    <w:p w:rsidR="008F54CD" w:rsidRDefault="008D0EF8" w:rsidP="008F54CD">
      <w:pPr>
        <w:pStyle w:val="NoSpacing"/>
        <w:rPr>
          <w:rFonts w:ascii="Book Antiqua" w:hAnsi="Book Antiqua"/>
          <w:i/>
        </w:rPr>
      </w:pPr>
      <w:r w:rsidRPr="008F54CD">
        <w:rPr>
          <w:rFonts w:ascii="Book Antiqua" w:hAnsi="Book Antiqua"/>
          <w:i/>
        </w:rPr>
        <w:t>Must be in the F</w:t>
      </w:r>
      <w:r w:rsidR="00624D6B">
        <w:rPr>
          <w:rFonts w:ascii="Book Antiqua" w:hAnsi="Book Antiqua"/>
          <w:i/>
        </w:rPr>
        <w:t>oundation office by June 1, 2023</w:t>
      </w:r>
      <w:r w:rsidRPr="008F54CD">
        <w:rPr>
          <w:rFonts w:ascii="Book Antiqua" w:hAnsi="Book Antiqua"/>
          <w:i/>
        </w:rPr>
        <w:t xml:space="preserve">; </w:t>
      </w:r>
      <w:r w:rsidR="008F54CD">
        <w:rPr>
          <w:rFonts w:ascii="Book Antiqua" w:hAnsi="Book Antiqua"/>
          <w:i/>
        </w:rPr>
        <w:t>drop off to Foundation office or mail:</w:t>
      </w:r>
    </w:p>
    <w:p w:rsidR="000E4C00" w:rsidRPr="008F54CD" w:rsidRDefault="008F54CD" w:rsidP="008F54CD">
      <w:pPr>
        <w:pStyle w:val="NoSpacing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WVHCF,</w:t>
      </w:r>
      <w:r w:rsidRPr="008F54CD">
        <w:rPr>
          <w:rFonts w:ascii="Book Antiqua" w:hAnsi="Book Antiqua"/>
          <w:i/>
        </w:rPr>
        <w:t xml:space="preserve"> PO Box 53, Enterprise OR 97828</w:t>
      </w:r>
    </w:p>
    <w:p w:rsidR="00446BCB" w:rsidRPr="008F54CD" w:rsidRDefault="00446BCB" w:rsidP="008F54CD">
      <w:pPr>
        <w:pStyle w:val="NoSpacing"/>
        <w:rPr>
          <w:rFonts w:ascii="Book Antiqua" w:hAnsi="Book Antiqua"/>
        </w:rPr>
      </w:pPr>
    </w:p>
    <w:p w:rsidR="005F21D8" w:rsidRPr="008F54CD" w:rsidRDefault="005F21D8" w:rsidP="008F54CD">
      <w:pPr>
        <w:pStyle w:val="NoSpacing"/>
        <w:rPr>
          <w:rFonts w:ascii="Book Antiqua" w:hAnsi="Book Antiqua"/>
        </w:rPr>
      </w:pPr>
      <w:r w:rsidRPr="008F54CD">
        <w:rPr>
          <w:rFonts w:ascii="Book Antiqua" w:hAnsi="Book Antiqua"/>
        </w:rPr>
        <w:t>Please indicate the scholarship you are applying</w:t>
      </w:r>
      <w:r w:rsidR="005408F0" w:rsidRPr="008F54CD">
        <w:rPr>
          <w:rFonts w:ascii="Book Antiqua" w:hAnsi="Book Antiqua"/>
        </w:rPr>
        <w:t xml:space="preserve"> for</w:t>
      </w:r>
    </w:p>
    <w:p w:rsidR="005F21D8" w:rsidRDefault="005F21D8" w:rsidP="00446BCB">
      <w:pPr>
        <w:jc w:val="left"/>
        <w:rPr>
          <w:rFonts w:ascii="Georgia" w:hAnsi="Georgia"/>
          <w:sz w:val="28"/>
          <w:szCs w:val="28"/>
        </w:rPr>
      </w:pPr>
    </w:p>
    <w:p w:rsidR="00446BCB" w:rsidRPr="007B77F9" w:rsidRDefault="007B77F9" w:rsidP="008D0EF8">
      <w:pPr>
        <w:ind w:left="1440"/>
        <w:jc w:val="left"/>
        <w:rPr>
          <w:rFonts w:ascii="Georgia" w:hAnsi="Georgia"/>
          <w:b/>
          <w:sz w:val="24"/>
          <w:szCs w:val="24"/>
        </w:rPr>
      </w:pPr>
      <w:r w:rsidRPr="007B77F9">
        <w:rPr>
          <w:rFonts w:ascii="Georgia" w:hAnsi="Georg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15290</wp:posOffset>
                </wp:positionH>
                <wp:positionV relativeFrom="paragraph">
                  <wp:posOffset>20320</wp:posOffset>
                </wp:positionV>
                <wp:extent cx="457200" cy="281940"/>
                <wp:effectExtent l="5715" t="7620" r="13335" b="571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47E6A1" id="Rectangle 2" o:spid="_x0000_s1026" style="position:absolute;margin-left:32.7pt;margin-top:1.6pt;width:36pt;height:22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"/>
            </w:pict>
          </mc:Fallback>
        </mc:AlternateContent>
      </w:r>
      <w:r w:rsidR="005F21D8" w:rsidRPr="007B77F9">
        <w:rPr>
          <w:rFonts w:ascii="Georgia" w:hAnsi="Georgia"/>
          <w:b/>
          <w:sz w:val="24"/>
          <w:szCs w:val="24"/>
        </w:rPr>
        <w:t>Gwen and Gladys Coffin Memorial Scholarship</w:t>
      </w:r>
      <w:r w:rsidR="008D0EF8" w:rsidRPr="007B77F9">
        <w:rPr>
          <w:rFonts w:ascii="Georgia" w:hAnsi="Georgia"/>
          <w:b/>
          <w:sz w:val="24"/>
          <w:szCs w:val="24"/>
        </w:rPr>
        <w:t>, $2,000</w:t>
      </w:r>
    </w:p>
    <w:p w:rsidR="005F21D8" w:rsidRPr="007B77F9" w:rsidRDefault="005F21D8" w:rsidP="00446BCB">
      <w:pPr>
        <w:jc w:val="left"/>
        <w:rPr>
          <w:rFonts w:ascii="Georgia" w:hAnsi="Georgia"/>
          <w:sz w:val="24"/>
          <w:szCs w:val="24"/>
        </w:rPr>
      </w:pPr>
    </w:p>
    <w:p w:rsidR="005F21D8" w:rsidRPr="007B77F9" w:rsidRDefault="007C0C63" w:rsidP="00446BCB">
      <w:pPr>
        <w:jc w:val="left"/>
        <w:rPr>
          <w:rFonts w:ascii="Georgia" w:hAnsi="Georgia"/>
          <w:sz w:val="24"/>
          <w:szCs w:val="24"/>
        </w:rPr>
      </w:pPr>
      <w:r w:rsidRPr="007B77F9">
        <w:rPr>
          <w:rFonts w:ascii="Georgia" w:hAnsi="Georg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11480</wp:posOffset>
                </wp:positionH>
                <wp:positionV relativeFrom="paragraph">
                  <wp:posOffset>167640</wp:posOffset>
                </wp:positionV>
                <wp:extent cx="457200" cy="281940"/>
                <wp:effectExtent l="11430" t="6350" r="7620" b="6985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A0B1F4" id="Rectangle 3" o:spid="_x0000_s1026" style="position:absolute;margin-left:32.4pt;margin-top:13.2pt;width:36pt;height:2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"/>
            </w:pict>
          </mc:Fallback>
        </mc:AlternateContent>
      </w:r>
    </w:p>
    <w:p w:rsidR="000E4C00" w:rsidRPr="007B77F9" w:rsidRDefault="005408F0" w:rsidP="008D0EF8">
      <w:pPr>
        <w:ind w:left="1440"/>
        <w:jc w:val="left"/>
        <w:rPr>
          <w:rFonts w:ascii="Georgia" w:hAnsi="Georgia"/>
          <w:b/>
          <w:sz w:val="24"/>
          <w:szCs w:val="24"/>
        </w:rPr>
      </w:pPr>
      <w:r w:rsidRPr="007B77F9">
        <w:rPr>
          <w:rFonts w:ascii="Georgia" w:hAnsi="Georgia"/>
          <w:b/>
          <w:sz w:val="24"/>
          <w:szCs w:val="24"/>
        </w:rPr>
        <w:t>Edgar and Frances Boyd</w:t>
      </w:r>
      <w:r w:rsidRPr="007B77F9">
        <w:rPr>
          <w:rFonts w:ascii="Georgia" w:hAnsi="Georgia"/>
          <w:sz w:val="24"/>
          <w:szCs w:val="24"/>
        </w:rPr>
        <w:t xml:space="preserve"> </w:t>
      </w:r>
      <w:r w:rsidRPr="007B77F9">
        <w:rPr>
          <w:rFonts w:ascii="Georgia" w:hAnsi="Georgia"/>
          <w:b/>
          <w:sz w:val="24"/>
          <w:szCs w:val="24"/>
        </w:rPr>
        <w:t>Burbridge</w:t>
      </w:r>
      <w:r w:rsidR="005F21D8" w:rsidRPr="007B77F9">
        <w:rPr>
          <w:rFonts w:ascii="Georgia" w:hAnsi="Georgia"/>
          <w:b/>
          <w:sz w:val="24"/>
          <w:szCs w:val="24"/>
        </w:rPr>
        <w:t xml:space="preserve"> Scholarship</w:t>
      </w:r>
      <w:r w:rsidR="008D0EF8" w:rsidRPr="007B77F9">
        <w:rPr>
          <w:rFonts w:ascii="Georgia" w:hAnsi="Georgia"/>
          <w:b/>
          <w:sz w:val="24"/>
          <w:szCs w:val="24"/>
        </w:rPr>
        <w:t>, $2,000</w:t>
      </w:r>
    </w:p>
    <w:p w:rsidR="008D0EF8" w:rsidRPr="007B77F9" w:rsidRDefault="008D0EF8" w:rsidP="005F21D8">
      <w:pPr>
        <w:jc w:val="left"/>
        <w:rPr>
          <w:rFonts w:ascii="Georgia" w:hAnsi="Georgia"/>
          <w:b/>
          <w:sz w:val="24"/>
          <w:szCs w:val="24"/>
        </w:rPr>
      </w:pPr>
    </w:p>
    <w:p w:rsidR="008D0EF8" w:rsidRPr="007B77F9" w:rsidRDefault="008D0EF8" w:rsidP="008D0EF8">
      <w:pPr>
        <w:jc w:val="left"/>
        <w:rPr>
          <w:rFonts w:ascii="Georgia" w:hAnsi="Georgia"/>
          <w:b/>
          <w:sz w:val="24"/>
          <w:szCs w:val="24"/>
        </w:rPr>
      </w:pPr>
      <w:r w:rsidRPr="007B77F9">
        <w:rPr>
          <w:rFonts w:ascii="Georgia" w:hAnsi="Georg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1ACB71" wp14:editId="02FB783C">
                <wp:simplePos x="0" y="0"/>
                <wp:positionH relativeFrom="margin">
                  <wp:posOffset>400050</wp:posOffset>
                </wp:positionH>
                <wp:positionV relativeFrom="paragraph">
                  <wp:posOffset>12065</wp:posOffset>
                </wp:positionV>
                <wp:extent cx="485775" cy="281940"/>
                <wp:effectExtent l="0" t="0" r="28575" b="22860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775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20A7D6" id="Rectangle 2" o:spid="_x0000_s1026" style="position:absolute;margin-left:31.5pt;margin-top:.95pt;width:38.25pt;height:22.2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">
                <w10:wrap anchorx="margin"/>
              </v:rect>
            </w:pict>
          </mc:Fallback>
        </mc:AlternateContent>
      </w:r>
      <w:r w:rsidRPr="007B77F9">
        <w:rPr>
          <w:rFonts w:ascii="Georgia" w:hAnsi="Georgia"/>
          <w:b/>
          <w:sz w:val="24"/>
          <w:szCs w:val="24"/>
        </w:rPr>
        <w:tab/>
      </w:r>
      <w:r w:rsidRPr="007B77F9">
        <w:rPr>
          <w:rFonts w:ascii="Georgia" w:hAnsi="Georgia"/>
          <w:b/>
          <w:sz w:val="24"/>
          <w:szCs w:val="24"/>
        </w:rPr>
        <w:tab/>
        <w:t>Gail Swart Memorial Scholarship, $1,000</w:t>
      </w:r>
    </w:p>
    <w:p w:rsidR="008D0EF8" w:rsidRDefault="008D0EF8" w:rsidP="008D0EF8">
      <w:pPr>
        <w:jc w:val="left"/>
        <w:rPr>
          <w:rFonts w:ascii="Georgia" w:hAnsi="Georgia"/>
          <w:b/>
          <w:sz w:val="28"/>
          <w:szCs w:val="28"/>
        </w:rPr>
      </w:pPr>
    </w:p>
    <w:p w:rsidR="005F21D8" w:rsidRDefault="005F21D8" w:rsidP="005F21D8">
      <w:pPr>
        <w:jc w:val="left"/>
        <w:rPr>
          <w:rFonts w:ascii="Georgia" w:hAnsi="Georgia"/>
          <w:sz w:val="28"/>
          <w:szCs w:val="28"/>
        </w:rPr>
      </w:pPr>
    </w:p>
    <w:p w:rsidR="000E4C00" w:rsidRPr="008D0EF8" w:rsidRDefault="000E4C00" w:rsidP="000E4C00">
      <w:pPr>
        <w:jc w:val="left"/>
        <w:rPr>
          <w:rFonts w:ascii="Georgia" w:hAnsi="Georgia"/>
        </w:rPr>
      </w:pPr>
      <w:r w:rsidRPr="008D0EF8">
        <w:rPr>
          <w:rFonts w:ascii="Georgia" w:hAnsi="Georgia"/>
        </w:rPr>
        <w:t>Name:____</w:t>
      </w:r>
      <w:r w:rsidR="00A75731" w:rsidRPr="008D0EF8">
        <w:rPr>
          <w:rFonts w:ascii="Georgia" w:hAnsi="Georgia"/>
        </w:rPr>
        <w:t>____________________________</w:t>
      </w:r>
      <w:r w:rsidRPr="008D0EF8">
        <w:rPr>
          <w:rFonts w:ascii="Georgia" w:hAnsi="Georgia"/>
        </w:rPr>
        <w:t>__________</w:t>
      </w:r>
    </w:p>
    <w:p w:rsidR="000E4C00" w:rsidRPr="008D0EF8" w:rsidRDefault="000E4C00" w:rsidP="000E4C00">
      <w:pPr>
        <w:jc w:val="left"/>
        <w:rPr>
          <w:rFonts w:ascii="Georgia" w:hAnsi="Georgia"/>
        </w:rPr>
      </w:pPr>
    </w:p>
    <w:p w:rsidR="000E4C00" w:rsidRPr="008D0EF8" w:rsidRDefault="000E4C00" w:rsidP="000E4C00">
      <w:pPr>
        <w:jc w:val="left"/>
        <w:rPr>
          <w:rFonts w:ascii="Georgia" w:hAnsi="Georgia"/>
        </w:rPr>
      </w:pPr>
      <w:r w:rsidRPr="008D0EF8">
        <w:rPr>
          <w:rFonts w:ascii="Georgia" w:hAnsi="Georgia"/>
        </w:rPr>
        <w:t>Address:____________________________________________</w:t>
      </w:r>
    </w:p>
    <w:p w:rsidR="000E4C00" w:rsidRPr="008D0EF8" w:rsidRDefault="000E4C00" w:rsidP="000E4C00">
      <w:pPr>
        <w:jc w:val="left"/>
        <w:rPr>
          <w:rFonts w:ascii="Georgia" w:hAnsi="Georgia"/>
        </w:rPr>
      </w:pPr>
    </w:p>
    <w:p w:rsidR="000E4C00" w:rsidRPr="008D0EF8" w:rsidRDefault="000E4C00" w:rsidP="000E4C00">
      <w:pPr>
        <w:jc w:val="left"/>
        <w:rPr>
          <w:rFonts w:ascii="Georgia" w:hAnsi="Georgia"/>
        </w:rPr>
      </w:pPr>
      <w:r w:rsidRPr="008D0EF8">
        <w:rPr>
          <w:rFonts w:ascii="Georgia" w:hAnsi="Georgia"/>
        </w:rPr>
        <w:t>Phone:________________________email:_________________</w:t>
      </w:r>
    </w:p>
    <w:p w:rsidR="000E4C00" w:rsidRPr="008D0EF8" w:rsidRDefault="000E4C00" w:rsidP="000E4C00">
      <w:pPr>
        <w:jc w:val="left"/>
        <w:rPr>
          <w:rFonts w:ascii="Georgia" w:hAnsi="Georgia"/>
        </w:rPr>
      </w:pPr>
    </w:p>
    <w:p w:rsidR="000E4C00" w:rsidRPr="008D0EF8" w:rsidRDefault="000E4C00" w:rsidP="000E4C00">
      <w:pPr>
        <w:jc w:val="left"/>
        <w:rPr>
          <w:rFonts w:ascii="Georgia" w:hAnsi="Georgia"/>
        </w:rPr>
      </w:pPr>
      <w:r w:rsidRPr="008D0EF8">
        <w:rPr>
          <w:rFonts w:ascii="Georgia" w:hAnsi="Georgia"/>
        </w:rPr>
        <w:t>Current employer:______________________________________</w:t>
      </w:r>
    </w:p>
    <w:p w:rsidR="000E4C00" w:rsidRPr="008D0EF8" w:rsidRDefault="000E4C00" w:rsidP="000E4C00">
      <w:pPr>
        <w:jc w:val="left"/>
        <w:rPr>
          <w:rFonts w:ascii="Georgia" w:hAnsi="Georgia"/>
        </w:rPr>
      </w:pPr>
    </w:p>
    <w:p w:rsidR="000E4C00" w:rsidRPr="008D0EF8" w:rsidRDefault="000E4C00" w:rsidP="000E4C00">
      <w:pPr>
        <w:jc w:val="left"/>
        <w:rPr>
          <w:rFonts w:ascii="Georgia" w:hAnsi="Georgia"/>
        </w:rPr>
      </w:pPr>
      <w:r w:rsidRPr="008D0EF8">
        <w:rPr>
          <w:rFonts w:ascii="Georgia" w:hAnsi="Georgia"/>
        </w:rPr>
        <w:t>Position/Title:_________________________________________</w:t>
      </w:r>
    </w:p>
    <w:p w:rsidR="000E4C00" w:rsidRPr="008D0EF8" w:rsidRDefault="000E4C00" w:rsidP="000E4C00">
      <w:pPr>
        <w:jc w:val="left"/>
        <w:rPr>
          <w:rFonts w:ascii="Georgia" w:hAnsi="Georgia"/>
        </w:rPr>
      </w:pPr>
    </w:p>
    <w:p w:rsidR="000E4C00" w:rsidRPr="008D0EF8" w:rsidRDefault="000E4C00" w:rsidP="000E4C00">
      <w:pPr>
        <w:jc w:val="left"/>
        <w:rPr>
          <w:rFonts w:ascii="Georgia" w:hAnsi="Georgia"/>
        </w:rPr>
      </w:pPr>
      <w:r w:rsidRPr="008D0EF8">
        <w:rPr>
          <w:rFonts w:ascii="Georgia" w:hAnsi="Georgia"/>
        </w:rPr>
        <w:t>How long have you held this position, and worked for this employer?____________________________________________</w:t>
      </w:r>
      <w:r w:rsidRPr="008D0EF8">
        <w:rPr>
          <w:rFonts w:ascii="Georgia" w:hAnsi="Georgia"/>
        </w:rPr>
        <w:br/>
        <w:t>___________________________________________________</w:t>
      </w:r>
    </w:p>
    <w:p w:rsidR="000E4C00" w:rsidRPr="008D0EF8" w:rsidRDefault="000E4C00" w:rsidP="000E4C00">
      <w:pPr>
        <w:jc w:val="left"/>
        <w:rPr>
          <w:rFonts w:ascii="Georgia" w:hAnsi="Georgia"/>
        </w:rPr>
      </w:pPr>
    </w:p>
    <w:p w:rsidR="00453F67" w:rsidRDefault="00453F67" w:rsidP="000E4C00">
      <w:pPr>
        <w:jc w:val="left"/>
        <w:rPr>
          <w:rFonts w:ascii="Georgia" w:hAnsi="Georgia"/>
        </w:rPr>
      </w:pPr>
      <w:r w:rsidRPr="008D0EF8">
        <w:rPr>
          <w:rFonts w:ascii="Georgia" w:hAnsi="Georgia"/>
        </w:rPr>
        <w:t>Please answer the following questions on a separate piece of paper.</w:t>
      </w:r>
    </w:p>
    <w:p w:rsidR="007B77F9" w:rsidRDefault="007B77F9" w:rsidP="000E4C00">
      <w:pPr>
        <w:jc w:val="left"/>
        <w:rPr>
          <w:rFonts w:ascii="Georgia" w:hAnsi="Georgia"/>
        </w:rPr>
      </w:pPr>
    </w:p>
    <w:p w:rsidR="007B77F9" w:rsidRDefault="007B77F9" w:rsidP="007B77F9">
      <w:pPr>
        <w:pStyle w:val="ListParagraph"/>
        <w:numPr>
          <w:ilvl w:val="0"/>
          <w:numId w:val="1"/>
        </w:numPr>
        <w:jc w:val="left"/>
        <w:rPr>
          <w:rFonts w:ascii="Georgia" w:hAnsi="Georgia"/>
        </w:rPr>
      </w:pPr>
      <w:r>
        <w:rPr>
          <w:rFonts w:ascii="Georgia" w:hAnsi="Georgia"/>
        </w:rPr>
        <w:t>Describe in a one page essay your career goal related to this training/education, and how it will help improve or expand health care service in Wallowa County</w:t>
      </w:r>
    </w:p>
    <w:p w:rsidR="00453F67" w:rsidRPr="008D0EF8" w:rsidRDefault="007B77F9" w:rsidP="00453F67">
      <w:pPr>
        <w:pStyle w:val="ListParagraph"/>
        <w:numPr>
          <w:ilvl w:val="0"/>
          <w:numId w:val="1"/>
        </w:numPr>
        <w:jc w:val="left"/>
        <w:rPr>
          <w:rFonts w:ascii="Georgia" w:hAnsi="Georgia"/>
        </w:rPr>
      </w:pPr>
      <w:r>
        <w:rPr>
          <w:rFonts w:ascii="Georgia" w:hAnsi="Georgia"/>
        </w:rPr>
        <w:t>Attach a</w:t>
      </w:r>
      <w:r w:rsidR="00453F67" w:rsidRPr="008D0EF8">
        <w:rPr>
          <w:rFonts w:ascii="Georgia" w:hAnsi="Georgia"/>
        </w:rPr>
        <w:t xml:space="preserve"> budget, outlining the estimated costs of your program including:</w:t>
      </w:r>
    </w:p>
    <w:p w:rsidR="00453F67" w:rsidRPr="008D0EF8" w:rsidRDefault="00453F67" w:rsidP="00453F67">
      <w:pPr>
        <w:pStyle w:val="ListParagraph"/>
        <w:numPr>
          <w:ilvl w:val="1"/>
          <w:numId w:val="1"/>
        </w:numPr>
        <w:jc w:val="left"/>
        <w:rPr>
          <w:rFonts w:ascii="Georgia" w:hAnsi="Georgia"/>
        </w:rPr>
      </w:pPr>
      <w:r w:rsidRPr="008D0EF8">
        <w:rPr>
          <w:rFonts w:ascii="Georgia" w:hAnsi="Georgia"/>
        </w:rPr>
        <w:t>Tuition and fees</w:t>
      </w:r>
    </w:p>
    <w:p w:rsidR="00453F67" w:rsidRPr="008D0EF8" w:rsidRDefault="00453F67" w:rsidP="00453F67">
      <w:pPr>
        <w:pStyle w:val="ListParagraph"/>
        <w:numPr>
          <w:ilvl w:val="1"/>
          <w:numId w:val="1"/>
        </w:numPr>
        <w:jc w:val="left"/>
        <w:rPr>
          <w:rFonts w:ascii="Georgia" w:hAnsi="Georgia"/>
        </w:rPr>
      </w:pPr>
      <w:r w:rsidRPr="008D0EF8">
        <w:rPr>
          <w:rFonts w:ascii="Georgia" w:hAnsi="Georgia"/>
        </w:rPr>
        <w:t>Books/training materials</w:t>
      </w:r>
    </w:p>
    <w:p w:rsidR="00453F67" w:rsidRPr="008D0EF8" w:rsidRDefault="00453F67" w:rsidP="00453F67">
      <w:pPr>
        <w:pStyle w:val="ListParagraph"/>
        <w:numPr>
          <w:ilvl w:val="1"/>
          <w:numId w:val="1"/>
        </w:numPr>
        <w:jc w:val="left"/>
        <w:rPr>
          <w:rFonts w:ascii="Georgia" w:hAnsi="Georgia"/>
        </w:rPr>
      </w:pPr>
      <w:r w:rsidRPr="008D0EF8">
        <w:rPr>
          <w:rFonts w:ascii="Georgia" w:hAnsi="Georgia"/>
        </w:rPr>
        <w:t>Travel expenses associated with the program</w:t>
      </w:r>
    </w:p>
    <w:p w:rsidR="00453F67" w:rsidRDefault="00453F67" w:rsidP="00453F67">
      <w:pPr>
        <w:pStyle w:val="ListParagraph"/>
        <w:numPr>
          <w:ilvl w:val="1"/>
          <w:numId w:val="1"/>
        </w:numPr>
        <w:jc w:val="left"/>
        <w:rPr>
          <w:rFonts w:ascii="Georgia" w:hAnsi="Georgia"/>
        </w:rPr>
      </w:pPr>
      <w:r w:rsidRPr="008D0EF8">
        <w:rPr>
          <w:rFonts w:ascii="Georgia" w:hAnsi="Georgia"/>
        </w:rPr>
        <w:t>Any other costs associated with the program</w:t>
      </w:r>
    </w:p>
    <w:p w:rsidR="007B77F9" w:rsidRPr="008D0EF8" w:rsidRDefault="007B77F9" w:rsidP="007B77F9">
      <w:pPr>
        <w:pStyle w:val="ListParagraph"/>
        <w:numPr>
          <w:ilvl w:val="0"/>
          <w:numId w:val="1"/>
        </w:numPr>
        <w:jc w:val="left"/>
        <w:rPr>
          <w:rFonts w:ascii="Georgia" w:hAnsi="Georgia"/>
        </w:rPr>
      </w:pPr>
      <w:r>
        <w:rPr>
          <w:rFonts w:ascii="Georgia" w:hAnsi="Georgia"/>
        </w:rPr>
        <w:t>Two letters of recommendation, one from your current supervisor; one personal</w:t>
      </w:r>
    </w:p>
    <w:p w:rsidR="00647B85" w:rsidRDefault="00647B85" w:rsidP="00647B85">
      <w:pPr>
        <w:jc w:val="left"/>
        <w:rPr>
          <w:rFonts w:ascii="Georgia" w:hAnsi="Georgia"/>
        </w:rPr>
      </w:pPr>
    </w:p>
    <w:p w:rsidR="007B77F9" w:rsidRDefault="00624D6B" w:rsidP="007B77F9">
      <w:pPr>
        <w:rPr>
          <w:rFonts w:ascii="Georgia" w:hAnsi="Georgia"/>
          <w:i/>
        </w:rPr>
      </w:pPr>
      <w:r>
        <w:rPr>
          <w:rFonts w:ascii="Georgia" w:hAnsi="Georgia"/>
          <w:i/>
        </w:rPr>
        <w:t xml:space="preserve">For more information, visit </w:t>
      </w:r>
      <w:hyperlink r:id="rId6" w:history="1">
        <w:r w:rsidRPr="004E722C">
          <w:rPr>
            <w:rStyle w:val="Hyperlink"/>
            <w:rFonts w:ascii="Georgia" w:hAnsi="Georgia"/>
            <w:i/>
          </w:rPr>
          <w:t>www.wchcd.org/scholarship/</w:t>
        </w:r>
      </w:hyperlink>
      <w:r>
        <w:rPr>
          <w:rFonts w:ascii="Georgia" w:hAnsi="Georgia"/>
          <w:i/>
        </w:rPr>
        <w:t xml:space="preserve">, or call the Foundation at 541.426.1913.  </w:t>
      </w:r>
      <w:r w:rsidR="007B77F9">
        <w:rPr>
          <w:rFonts w:ascii="Georgia" w:hAnsi="Georgia"/>
          <w:i/>
        </w:rPr>
        <w:t>Incomplete applications will be automatically disqualified.</w:t>
      </w:r>
    </w:p>
    <w:p w:rsidR="007B77F9" w:rsidRPr="007B77F9" w:rsidRDefault="007B77F9" w:rsidP="007B77F9">
      <w:pPr>
        <w:rPr>
          <w:rFonts w:ascii="Georgia" w:hAnsi="Georgia"/>
          <w:i/>
        </w:rPr>
      </w:pPr>
      <w:r>
        <w:rPr>
          <w:rFonts w:ascii="Georgia" w:hAnsi="Georgia"/>
          <w:i/>
        </w:rPr>
        <w:t>Thank you for applying!</w:t>
      </w:r>
    </w:p>
    <w:sectPr w:rsidR="007B77F9" w:rsidRPr="007B77F9" w:rsidSect="00956E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35898"/>
    <w:multiLevelType w:val="hybridMultilevel"/>
    <w:tmpl w:val="55B67C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MjAzNjQ1NzAyNDJS0lEKTi0uzszPAykwrAUA96pVfywAAAA="/>
  </w:docVars>
  <w:rsids>
    <w:rsidRoot w:val="000E4C00"/>
    <w:rsid w:val="000103BB"/>
    <w:rsid w:val="000D32AA"/>
    <w:rsid w:val="000E4C00"/>
    <w:rsid w:val="002324BD"/>
    <w:rsid w:val="0030584F"/>
    <w:rsid w:val="00374453"/>
    <w:rsid w:val="00446BCB"/>
    <w:rsid w:val="00453F67"/>
    <w:rsid w:val="005408F0"/>
    <w:rsid w:val="005B6D77"/>
    <w:rsid w:val="005F21D8"/>
    <w:rsid w:val="00624D6B"/>
    <w:rsid w:val="00647B85"/>
    <w:rsid w:val="00730D5D"/>
    <w:rsid w:val="007B77F9"/>
    <w:rsid w:val="007C0C63"/>
    <w:rsid w:val="007D3394"/>
    <w:rsid w:val="007E6325"/>
    <w:rsid w:val="007F09B1"/>
    <w:rsid w:val="00801E53"/>
    <w:rsid w:val="00854BD4"/>
    <w:rsid w:val="008D0EF8"/>
    <w:rsid w:val="008F54CD"/>
    <w:rsid w:val="00952AB3"/>
    <w:rsid w:val="00956E35"/>
    <w:rsid w:val="00A75731"/>
    <w:rsid w:val="00B70760"/>
    <w:rsid w:val="00B760D3"/>
    <w:rsid w:val="00BE4FFD"/>
    <w:rsid w:val="00C23004"/>
    <w:rsid w:val="00C826FD"/>
    <w:rsid w:val="00CB00E3"/>
    <w:rsid w:val="00CD078B"/>
    <w:rsid w:val="00CF0A58"/>
    <w:rsid w:val="00DA73C5"/>
    <w:rsid w:val="00F241F3"/>
    <w:rsid w:val="00F52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BFED066-B074-4751-AEB1-6994715F0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6E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3F6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6B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BC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F54CD"/>
  </w:style>
  <w:style w:type="character" w:styleId="Hyperlink">
    <w:name w:val="Hyperlink"/>
    <w:basedOn w:val="DefaultParagraphFont"/>
    <w:uiPriority w:val="99"/>
    <w:unhideWhenUsed/>
    <w:rsid w:val="00624D6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wchcd.org/scholarship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1</Words>
  <Characters>1318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llowa County Health Care District</Company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dc:description/>
  <cp:lastModifiedBy>Brooke Pace</cp:lastModifiedBy>
  <cp:revision>2</cp:revision>
  <cp:lastPrinted>2022-06-23T16:13:00Z</cp:lastPrinted>
  <dcterms:created xsi:type="dcterms:W3CDTF">2023-05-01T13:17:00Z</dcterms:created>
  <dcterms:modified xsi:type="dcterms:W3CDTF">2023-05-01T13:17:00Z</dcterms:modified>
</cp:coreProperties>
</file>